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4E4D" w:rsidRPr="009E2126" w:rsidRDefault="009E2126" w:rsidP="004E4E4D">
      <w:pPr>
        <w:shd w:val="clear" w:color="auto" w:fill="FFFFFF"/>
        <w:spacing w:before="330" w:after="165" w:line="240" w:lineRule="auto"/>
        <w:jc w:val="center"/>
        <w:outlineLvl w:val="2"/>
        <w:rPr>
          <w:rFonts w:ascii="League Gothic" w:eastAsia="Times New Roman" w:hAnsi="League Gothic" w:cs="Arial"/>
          <w:bCs/>
          <w:color w:val="000000"/>
          <w:sz w:val="64"/>
          <w:szCs w:val="64"/>
        </w:rPr>
      </w:pPr>
      <w:r w:rsidRPr="009E2126">
        <w:rPr>
          <w:rFonts w:ascii="League Gothic" w:eastAsia="Times New Roman" w:hAnsi="League Gothic" w:cs="Arial"/>
          <w:bCs/>
          <w:color w:val="000000"/>
          <w:sz w:val="64"/>
          <w:szCs w:val="64"/>
        </w:rPr>
        <w:t>REGISTRATION AND ENROLLMENT FOR 2020-2021 SCHOOL YEAR</w:t>
      </w:r>
    </w:p>
    <w:p w:rsidR="004E4E4D" w:rsidRPr="009E2126" w:rsidRDefault="009E2126" w:rsidP="009E2126">
      <w:pPr>
        <w:shd w:val="clear" w:color="auto" w:fill="FFFFFF"/>
        <w:spacing w:before="330" w:after="165" w:line="240" w:lineRule="auto"/>
        <w:outlineLvl w:val="2"/>
        <w:rPr>
          <w:rFonts w:ascii="Roboto" w:eastAsia="Times New Roman" w:hAnsi="Roboto" w:cs="Arial"/>
          <w:b/>
          <w:bCs/>
          <w:color w:val="000000"/>
          <w:sz w:val="30"/>
          <w:szCs w:val="30"/>
        </w:rPr>
      </w:pPr>
      <w:r w:rsidRPr="009E2126">
        <w:rPr>
          <w:rFonts w:ascii="Roboto" w:eastAsia="Times New Roman" w:hAnsi="Roboto" w:cs="Arial"/>
          <w:b/>
          <w:bCs/>
          <w:color w:val="000000"/>
          <w:sz w:val="30"/>
          <w:szCs w:val="30"/>
        </w:rPr>
        <w:t>Families New to Pre-K Partnerships</w:t>
      </w:r>
    </w:p>
    <w:p w:rsidR="0045506E" w:rsidRPr="009E2126" w:rsidRDefault="0045506E" w:rsidP="0045506E">
      <w:pPr>
        <w:shd w:val="clear" w:color="auto" w:fill="FFFFFF"/>
        <w:spacing w:after="165" w:line="240" w:lineRule="auto"/>
        <w:rPr>
          <w:rFonts w:eastAsia="Times New Roman" w:cstheme="minorHAnsi"/>
        </w:rPr>
      </w:pPr>
      <w:r w:rsidRPr="009E2126">
        <w:rPr>
          <w:rFonts w:eastAsia="Times New Roman" w:cstheme="minorHAnsi"/>
        </w:rPr>
        <w:t xml:space="preserve">To access the online registration system, </w:t>
      </w:r>
      <w:r w:rsidR="009E2126" w:rsidRPr="009E2126">
        <w:rPr>
          <w:rFonts w:eastAsia="Times New Roman" w:cstheme="minorHAnsi"/>
          <w:b/>
          <w:u w:val="single"/>
        </w:rPr>
        <w:t xml:space="preserve">you must create an account </w:t>
      </w:r>
      <w:r w:rsidRPr="009E2126">
        <w:rPr>
          <w:rFonts w:eastAsia="Times New Roman" w:cstheme="minorHAnsi"/>
          <w:b/>
          <w:u w:val="single"/>
        </w:rPr>
        <w:t>in the Parent Cloud</w:t>
      </w:r>
      <w:r w:rsidR="009E2126">
        <w:rPr>
          <w:rFonts w:eastAsia="Times New Roman" w:cstheme="minorHAnsi"/>
        </w:rPr>
        <w:t xml:space="preserve"> (</w:t>
      </w:r>
      <w:hyperlink r:id="rId7" w:history="1">
        <w:r w:rsidR="009E2126" w:rsidRPr="005349CC">
          <w:rPr>
            <w:rStyle w:val="Hyperlink"/>
            <w:rFonts w:eastAsia="Times New Roman" w:cstheme="minorHAnsi"/>
          </w:rPr>
          <w:t>https://my.austinisd.org/LoginPolicy.jsp</w:t>
        </w:r>
      </w:hyperlink>
      <w:r w:rsidR="009E2126">
        <w:rPr>
          <w:rFonts w:eastAsia="Times New Roman" w:cstheme="minorHAnsi"/>
        </w:rPr>
        <w:t>)</w:t>
      </w:r>
      <w:r w:rsidRPr="009E2126">
        <w:rPr>
          <w:rFonts w:eastAsia="Times New Roman" w:cstheme="minorHAnsi"/>
        </w:rPr>
        <w:t>.</w:t>
      </w:r>
      <w:r w:rsidR="009E2126">
        <w:rPr>
          <w:rFonts w:eastAsia="Times New Roman" w:cstheme="minorHAnsi"/>
        </w:rPr>
        <w:t xml:space="preserve"> </w:t>
      </w:r>
      <w:r w:rsidRPr="009E2126">
        <w:rPr>
          <w:rFonts w:eastAsia="Times New Roman" w:cstheme="minorHAnsi"/>
        </w:rPr>
        <w:t>This applies to all new and returning students.</w:t>
      </w:r>
    </w:p>
    <w:p w:rsidR="0045506E" w:rsidRPr="009E2126" w:rsidRDefault="0045506E" w:rsidP="0045506E">
      <w:pPr>
        <w:shd w:val="clear" w:color="auto" w:fill="FFFFFF"/>
        <w:spacing w:after="165" w:line="240" w:lineRule="auto"/>
        <w:rPr>
          <w:rFonts w:eastAsia="Times New Roman" w:cstheme="minorHAnsi"/>
          <w:color w:val="000000"/>
        </w:rPr>
      </w:pPr>
      <w:r w:rsidRPr="009E2126">
        <w:rPr>
          <w:rFonts w:eastAsia="Times New Roman" w:cstheme="minorHAnsi"/>
          <w:color w:val="000000"/>
        </w:rPr>
        <w:t xml:space="preserve">Families must </w:t>
      </w:r>
      <w:r w:rsidR="004E4E4D" w:rsidRPr="009E2126">
        <w:rPr>
          <w:rFonts w:eastAsia="Times New Roman" w:cstheme="minorHAnsi"/>
          <w:color w:val="000000"/>
        </w:rPr>
        <w:t xml:space="preserve">provide copies the following documents </w:t>
      </w:r>
      <w:r w:rsidRPr="009E2126">
        <w:rPr>
          <w:rFonts w:eastAsia="Times New Roman" w:cstheme="minorHAnsi"/>
          <w:color w:val="000000"/>
        </w:rPr>
        <w:t>to co</w:t>
      </w:r>
      <w:r w:rsidR="00552D0A" w:rsidRPr="009E2126">
        <w:rPr>
          <w:rFonts w:eastAsia="Times New Roman" w:cstheme="minorHAnsi"/>
          <w:color w:val="000000"/>
        </w:rPr>
        <w:t>mplete the enrollment process in APRIL 2020</w:t>
      </w:r>
    </w:p>
    <w:p w:rsidR="003D3E0C" w:rsidRPr="009E2126" w:rsidRDefault="003D3E0C" w:rsidP="00545A42">
      <w:pPr>
        <w:pStyle w:val="ListParagraph"/>
        <w:numPr>
          <w:ilvl w:val="0"/>
          <w:numId w:val="6"/>
        </w:numPr>
      </w:pPr>
      <w:r w:rsidRPr="009E2126">
        <w:t>Pre</w:t>
      </w:r>
      <w:r w:rsidR="009E2126" w:rsidRPr="009E2126">
        <w:t>-</w:t>
      </w:r>
      <w:r w:rsidRPr="009E2126">
        <w:t xml:space="preserve">K Application </w:t>
      </w:r>
    </w:p>
    <w:p w:rsidR="007B089B" w:rsidRPr="009E2126" w:rsidRDefault="007B089B" w:rsidP="00545A42">
      <w:pPr>
        <w:pStyle w:val="ListParagraph"/>
        <w:numPr>
          <w:ilvl w:val="0"/>
          <w:numId w:val="6"/>
        </w:numPr>
      </w:pPr>
      <w:r w:rsidRPr="009E2126">
        <w:t>Home Language Survey</w:t>
      </w:r>
    </w:p>
    <w:p w:rsidR="004E4E4D" w:rsidRPr="009E2126" w:rsidRDefault="004E4E4D" w:rsidP="00545A42">
      <w:pPr>
        <w:pStyle w:val="ListParagraph"/>
        <w:numPr>
          <w:ilvl w:val="0"/>
          <w:numId w:val="6"/>
        </w:numPr>
      </w:pPr>
      <w:r w:rsidRPr="009E2126">
        <w:t xml:space="preserve">Child’s official birth certificate </w:t>
      </w:r>
    </w:p>
    <w:p w:rsidR="004E4E4D" w:rsidRPr="009E2126" w:rsidRDefault="004E4E4D" w:rsidP="00545A42">
      <w:pPr>
        <w:pStyle w:val="ListParagraph"/>
        <w:numPr>
          <w:ilvl w:val="0"/>
          <w:numId w:val="6"/>
        </w:numPr>
      </w:pPr>
      <w:r w:rsidRPr="009E2126">
        <w:t>Parent/guardian photo ID</w:t>
      </w:r>
    </w:p>
    <w:p w:rsidR="00552D0A" w:rsidRPr="009E2126" w:rsidRDefault="0045506E" w:rsidP="00545A42">
      <w:pPr>
        <w:pStyle w:val="ListParagraph"/>
        <w:numPr>
          <w:ilvl w:val="0"/>
          <w:numId w:val="6"/>
        </w:numPr>
      </w:pPr>
      <w:r w:rsidRPr="009E2126">
        <w:t>Proof of FAMILY residence: gas, electric or water bill</w:t>
      </w:r>
      <w:proofErr w:type="gramStart"/>
      <w:r w:rsidRPr="009E2126">
        <w:t>;</w:t>
      </w:r>
      <w:proofErr w:type="gramEnd"/>
      <w:r w:rsidRPr="009E2126">
        <w:t xml:space="preserve"> or lease agreement (lease agreement must have date/address/enrollee name &amp; signatures). </w:t>
      </w:r>
    </w:p>
    <w:p w:rsidR="001F238F" w:rsidRPr="009E2126" w:rsidRDefault="001F238F" w:rsidP="00545A42">
      <w:pPr>
        <w:pStyle w:val="ListParagraph"/>
        <w:numPr>
          <w:ilvl w:val="0"/>
          <w:numId w:val="6"/>
        </w:numPr>
      </w:pPr>
      <w:r w:rsidRPr="009E2126">
        <w:t>Proof of income eligibility</w:t>
      </w:r>
    </w:p>
    <w:p w:rsidR="001F238F" w:rsidRPr="009E2126" w:rsidRDefault="001F238F" w:rsidP="009E2126">
      <w:pPr>
        <w:pStyle w:val="ListParagraph"/>
        <w:numPr>
          <w:ilvl w:val="1"/>
          <w:numId w:val="5"/>
        </w:numPr>
      </w:pPr>
      <w:r w:rsidRPr="009E2126">
        <w:t>Current paycheck stub or SNAP eligibility documentation.</w:t>
      </w:r>
    </w:p>
    <w:p w:rsidR="001F238F" w:rsidRPr="009E2126" w:rsidRDefault="001F238F" w:rsidP="00545A42">
      <w:pPr>
        <w:pStyle w:val="ListParagraph"/>
        <w:numPr>
          <w:ilvl w:val="0"/>
          <w:numId w:val="7"/>
        </w:numPr>
      </w:pPr>
      <w:r w:rsidRPr="009E2126">
        <w:t>Child’s social secu</w:t>
      </w:r>
      <w:r w:rsidR="00545A42">
        <w:t>rity card, if the child has one</w:t>
      </w:r>
    </w:p>
    <w:p w:rsidR="0045506E" w:rsidRPr="009E2126" w:rsidRDefault="0045506E">
      <w:pPr>
        <w:rPr>
          <w:rFonts w:cstheme="minorHAnsi"/>
        </w:rPr>
      </w:pPr>
      <w:r w:rsidRPr="009E2126">
        <w:rPr>
          <w:rFonts w:cstheme="minorHAnsi"/>
        </w:rPr>
        <w:t>If the family lives in-district WITH someone else:</w:t>
      </w:r>
    </w:p>
    <w:p w:rsidR="0045506E" w:rsidRPr="009E2126" w:rsidRDefault="0045506E" w:rsidP="00545A42">
      <w:pPr>
        <w:pStyle w:val="ListParagraph"/>
        <w:numPr>
          <w:ilvl w:val="0"/>
          <w:numId w:val="8"/>
        </w:numPr>
        <w:rPr>
          <w:rFonts w:cstheme="minorHAnsi"/>
        </w:rPr>
      </w:pPr>
      <w:r w:rsidRPr="009E2126">
        <w:rPr>
          <w:rFonts w:cstheme="minorHAnsi"/>
        </w:rPr>
        <w:t>Family needs that person’s photo ID and utility bill or lease document (for proof of residence)</w:t>
      </w:r>
    </w:p>
    <w:p w:rsidR="0045506E" w:rsidRPr="009E2126" w:rsidRDefault="004E4E4D" w:rsidP="00545A42">
      <w:pPr>
        <w:pStyle w:val="ListParagraph"/>
        <w:numPr>
          <w:ilvl w:val="0"/>
          <w:numId w:val="8"/>
        </w:numPr>
        <w:rPr>
          <w:rFonts w:cstheme="minorHAnsi"/>
        </w:rPr>
      </w:pPr>
      <w:r w:rsidRPr="009E2126">
        <w:rPr>
          <w:rFonts w:cstheme="minorHAnsi"/>
        </w:rPr>
        <w:t>Declaration of R</w:t>
      </w:r>
      <w:r w:rsidR="0045506E" w:rsidRPr="009E2126">
        <w:rPr>
          <w:rFonts w:cstheme="minorHAnsi"/>
        </w:rPr>
        <w:t xml:space="preserve">esidence </w:t>
      </w:r>
      <w:r w:rsidRPr="009E2126">
        <w:rPr>
          <w:rFonts w:cstheme="minorHAnsi"/>
        </w:rPr>
        <w:t>F</w:t>
      </w:r>
      <w:r w:rsidR="0045506E" w:rsidRPr="009E2126">
        <w:rPr>
          <w:rFonts w:cstheme="minorHAnsi"/>
        </w:rPr>
        <w:t>orm (signed by the resident indicating family lives with him or her)</w:t>
      </w:r>
    </w:p>
    <w:p w:rsidR="0045506E" w:rsidRPr="009E2126" w:rsidRDefault="004E4E4D" w:rsidP="0045506E">
      <w:pPr>
        <w:rPr>
          <w:rFonts w:cstheme="minorHAnsi"/>
        </w:rPr>
      </w:pPr>
      <w:r w:rsidRPr="009E2126">
        <w:rPr>
          <w:rFonts w:cstheme="minorHAnsi"/>
        </w:rPr>
        <w:t>If the family lives OUTSIDE OF THE AUSTIN INDEPENEDENT SCHOOL</w:t>
      </w:r>
      <w:r w:rsidR="0045506E" w:rsidRPr="009E2126">
        <w:rPr>
          <w:rFonts w:cstheme="minorHAnsi"/>
        </w:rPr>
        <w:t xml:space="preserve"> DISTRICT </w:t>
      </w:r>
      <w:r w:rsidRPr="009E2126">
        <w:rPr>
          <w:rFonts w:cstheme="minorHAnsi"/>
        </w:rPr>
        <w:t xml:space="preserve">boundary </w:t>
      </w:r>
      <w:r w:rsidR="0045506E" w:rsidRPr="009E2126">
        <w:rPr>
          <w:rFonts w:cstheme="minorHAnsi"/>
        </w:rPr>
        <w:t>with someone else:</w:t>
      </w:r>
    </w:p>
    <w:p w:rsidR="0045506E" w:rsidRPr="009E2126" w:rsidRDefault="0045506E" w:rsidP="00545A42">
      <w:pPr>
        <w:pStyle w:val="ListParagraph"/>
        <w:numPr>
          <w:ilvl w:val="0"/>
          <w:numId w:val="9"/>
        </w:numPr>
        <w:rPr>
          <w:rFonts w:cstheme="minorHAnsi"/>
        </w:rPr>
      </w:pPr>
      <w:r w:rsidRPr="009E2126">
        <w:rPr>
          <w:rFonts w:cstheme="minorHAnsi"/>
        </w:rPr>
        <w:t>Family needs that person’s photo ID and utility bill or lease document (for proof of resident)</w:t>
      </w:r>
    </w:p>
    <w:p w:rsidR="0045506E" w:rsidRPr="009E2126" w:rsidRDefault="004E4E4D" w:rsidP="00545A42">
      <w:pPr>
        <w:pStyle w:val="ListParagraph"/>
        <w:numPr>
          <w:ilvl w:val="0"/>
          <w:numId w:val="9"/>
        </w:numPr>
        <w:rPr>
          <w:rFonts w:cstheme="minorHAnsi"/>
        </w:rPr>
      </w:pPr>
      <w:r w:rsidRPr="009E2126">
        <w:rPr>
          <w:rFonts w:cstheme="minorHAnsi"/>
        </w:rPr>
        <w:t>Declaration of Residence F</w:t>
      </w:r>
      <w:r w:rsidR="0045506E" w:rsidRPr="009E2126">
        <w:rPr>
          <w:rFonts w:cstheme="minorHAnsi"/>
        </w:rPr>
        <w:t>orm (signed by the resident indicating family lives with him or her)</w:t>
      </w:r>
    </w:p>
    <w:p w:rsidR="0045506E" w:rsidRPr="00545A42" w:rsidRDefault="00545A42" w:rsidP="00CF0912">
      <w:pPr>
        <w:pStyle w:val="ListParagraph"/>
        <w:numPr>
          <w:ilvl w:val="0"/>
          <w:numId w:val="9"/>
        </w:numPr>
        <w:rPr>
          <w:rFonts w:cstheme="minorHAnsi"/>
        </w:rPr>
      </w:pPr>
      <w:r w:rsidRPr="00545A42">
        <w:rPr>
          <w:rFonts w:cstheme="minorHAnsi"/>
        </w:rPr>
        <w:t>AISD Transfer form</w:t>
      </w:r>
      <w:bookmarkStart w:id="0" w:name="_GoBack"/>
      <w:bookmarkEnd w:id="0"/>
    </w:p>
    <w:sectPr w:rsidR="0045506E" w:rsidRPr="00545A42" w:rsidSect="009E212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0D44" w:rsidRDefault="006F0D44" w:rsidP="009E2126">
      <w:pPr>
        <w:spacing w:after="0" w:line="240" w:lineRule="auto"/>
      </w:pPr>
      <w:r>
        <w:separator/>
      </w:r>
    </w:p>
  </w:endnote>
  <w:endnote w:type="continuationSeparator" w:id="0">
    <w:p w:rsidR="006F0D44" w:rsidRDefault="006F0D44" w:rsidP="009E2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ague Gothic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0D44" w:rsidRDefault="006F0D44" w:rsidP="009E2126">
      <w:pPr>
        <w:spacing w:after="0" w:line="240" w:lineRule="auto"/>
      </w:pPr>
      <w:r>
        <w:separator/>
      </w:r>
    </w:p>
  </w:footnote>
  <w:footnote w:type="continuationSeparator" w:id="0">
    <w:p w:rsidR="006F0D44" w:rsidRDefault="006F0D44" w:rsidP="009E21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2126" w:rsidRDefault="009E2126">
    <w:pPr>
      <w:pStyle w:val="Header"/>
    </w:pPr>
    <w:r>
      <w:rPr>
        <w:rFonts w:ascii="Arial" w:eastAsia="Times New Roman" w:hAnsi="Arial" w:cs="Arial"/>
        <w:noProof/>
        <w:color w:val="000000"/>
        <w:sz w:val="24"/>
        <w:szCs w:val="24"/>
      </w:rPr>
      <w:drawing>
        <wp:inline distT="0" distB="0" distL="0" distR="0">
          <wp:extent cx="6812280" cy="1027738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KP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4689" cy="1040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428F3"/>
    <w:multiLevelType w:val="hybridMultilevel"/>
    <w:tmpl w:val="4AE8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D7F5D"/>
    <w:multiLevelType w:val="hybridMultilevel"/>
    <w:tmpl w:val="BA108B92"/>
    <w:lvl w:ilvl="0" w:tplc="A2B0D7B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77685"/>
    <w:multiLevelType w:val="hybridMultilevel"/>
    <w:tmpl w:val="2E62D7A0"/>
    <w:lvl w:ilvl="0" w:tplc="A2B0D7B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92144"/>
    <w:multiLevelType w:val="hybridMultilevel"/>
    <w:tmpl w:val="A7E0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A6DC6"/>
    <w:multiLevelType w:val="hybridMultilevel"/>
    <w:tmpl w:val="400C6D08"/>
    <w:lvl w:ilvl="0" w:tplc="A2B0D7B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7452A7"/>
    <w:multiLevelType w:val="hybridMultilevel"/>
    <w:tmpl w:val="0AE8D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077C48"/>
    <w:multiLevelType w:val="multilevel"/>
    <w:tmpl w:val="34365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895E0C"/>
    <w:multiLevelType w:val="hybridMultilevel"/>
    <w:tmpl w:val="7134454A"/>
    <w:lvl w:ilvl="0" w:tplc="A2B0D7B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7E6C17"/>
    <w:multiLevelType w:val="multilevel"/>
    <w:tmpl w:val="0AC0C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8"/>
  </w:num>
  <w:num w:numId="5">
    <w:abstractNumId w:val="3"/>
  </w:num>
  <w:num w:numId="6">
    <w:abstractNumId w:val="2"/>
  </w:num>
  <w:num w:numId="7">
    <w:abstractNumId w:val="7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MTU2tjQ1sjQyMDJX0lEKTi0uzszPAykwrAUAqSaRhywAAAA="/>
  </w:docVars>
  <w:rsids>
    <w:rsidRoot w:val="0045506E"/>
    <w:rsid w:val="000D5DAF"/>
    <w:rsid w:val="001866DE"/>
    <w:rsid w:val="001F238F"/>
    <w:rsid w:val="003D3E0C"/>
    <w:rsid w:val="0045506E"/>
    <w:rsid w:val="004E4E4D"/>
    <w:rsid w:val="00545A42"/>
    <w:rsid w:val="00552D0A"/>
    <w:rsid w:val="00585A12"/>
    <w:rsid w:val="006F0D44"/>
    <w:rsid w:val="007B089B"/>
    <w:rsid w:val="009E2126"/>
    <w:rsid w:val="009F2188"/>
    <w:rsid w:val="00B42AB8"/>
    <w:rsid w:val="00B5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868C26"/>
  <w15:chartTrackingRefBased/>
  <w15:docId w15:val="{F1CB990C-6C29-4EFB-9A76-31C3BA745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0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06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50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2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126"/>
  </w:style>
  <w:style w:type="paragraph" w:styleId="Footer">
    <w:name w:val="footer"/>
    <w:basedOn w:val="Normal"/>
    <w:link w:val="FooterChar"/>
    <w:uiPriority w:val="99"/>
    <w:unhideWhenUsed/>
    <w:rsid w:val="009E2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126"/>
  </w:style>
  <w:style w:type="character" w:styleId="Hyperlink">
    <w:name w:val="Hyperlink"/>
    <w:basedOn w:val="DefaultParagraphFont"/>
    <w:uiPriority w:val="99"/>
    <w:unhideWhenUsed/>
    <w:rsid w:val="009E21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6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y.austinisd.org/LoginPolicy.j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McHorse</dc:creator>
  <cp:keywords/>
  <dc:description/>
  <cp:lastModifiedBy>Sara Reeves</cp:lastModifiedBy>
  <cp:revision>3</cp:revision>
  <cp:lastPrinted>2020-02-05T20:36:00Z</cp:lastPrinted>
  <dcterms:created xsi:type="dcterms:W3CDTF">2020-02-16T16:54:00Z</dcterms:created>
  <dcterms:modified xsi:type="dcterms:W3CDTF">2020-02-16T16:55:00Z</dcterms:modified>
</cp:coreProperties>
</file>